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A96820" w14:textId="54299BD8" w:rsidR="00B92020" w:rsidRDefault="00000000" w:rsidP="00A273FB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BDDF4"/>
        <w:spacing w:after="200"/>
        <w:rPr>
          <w:b/>
          <w:bCs/>
          <w:color w:val="432673"/>
          <w:sz w:val="40"/>
          <w:szCs w:val="40"/>
        </w:rPr>
      </w:pPr>
      <w:r>
        <w:rPr>
          <w:b/>
          <w:bCs/>
          <w:color w:val="432673"/>
          <w:sz w:val="40"/>
          <w:szCs w:val="40"/>
        </w:rPr>
        <w:t>Activity 5 Presentation</w:t>
      </w:r>
    </w:p>
    <w:p w14:paraId="4E0C605A" w14:textId="77777777" w:rsidR="00B92020" w:rsidRDefault="00000000" w:rsidP="00461BE3">
      <w:pPr>
        <w:pStyle w:val="Heading2"/>
      </w:pPr>
      <w:r>
        <w:t>Creating your presentation</w:t>
      </w:r>
    </w:p>
    <w:p w14:paraId="670DF770" w14:textId="13EFC8A2" w:rsidR="00B92020" w:rsidRDefault="00000000">
      <w:r>
        <w:t>Create a presentation about your project plan (Gantt chart and supporting statement) to give to your class. Your presentation should answer the following questions.</w:t>
      </w:r>
    </w:p>
    <w:p w14:paraId="1DDA8371" w14:textId="77777777" w:rsidR="00B92020" w:rsidRPr="00912749" w:rsidRDefault="00000000" w:rsidP="00912749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t>What strengths can you identify in your project plan?</w:t>
      </w:r>
    </w:p>
    <w:p w14:paraId="62F15446" w14:textId="77777777" w:rsidR="00B92020" w:rsidRPr="00912749" w:rsidRDefault="00000000" w:rsidP="00912749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t>What areas could be improved?</w:t>
      </w:r>
    </w:p>
    <w:p w14:paraId="5F3AF38B" w14:textId="77777777" w:rsidR="00B92020" w:rsidRPr="00912749" w:rsidRDefault="00000000" w:rsidP="00912749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t>How does your project plan align with industry standards?</w:t>
      </w:r>
    </w:p>
    <w:p w14:paraId="739E0DD5" w14:textId="5BBE149B" w:rsidR="00B92020" w:rsidRDefault="00000000" w:rsidP="00461BE3">
      <w:r>
        <w:t>Use the space below to make notes for your presentation.</w:t>
      </w:r>
    </w:p>
    <w:p w14:paraId="4D211A50" w14:textId="77777777" w:rsidR="000F0080" w:rsidRDefault="000F0080" w:rsidP="000F0080">
      <w:pPr>
        <w:pStyle w:val="Write-onlines"/>
      </w:pPr>
    </w:p>
    <w:p w14:paraId="09FB4130" w14:textId="77777777" w:rsidR="000F0080" w:rsidRDefault="000F0080" w:rsidP="000F0080">
      <w:pPr>
        <w:pStyle w:val="Write-onlines"/>
      </w:pPr>
    </w:p>
    <w:p w14:paraId="7116228E" w14:textId="77777777" w:rsidR="000F0080" w:rsidRDefault="000F0080" w:rsidP="000F0080">
      <w:pPr>
        <w:pStyle w:val="Write-onlines"/>
      </w:pPr>
    </w:p>
    <w:p w14:paraId="7938920D" w14:textId="77777777" w:rsidR="000F0080" w:rsidRDefault="000F0080" w:rsidP="000F0080">
      <w:pPr>
        <w:pStyle w:val="Write-onlines"/>
      </w:pPr>
    </w:p>
    <w:p w14:paraId="523A8FE0" w14:textId="77777777" w:rsidR="000F0080" w:rsidRDefault="000F0080" w:rsidP="000F0080">
      <w:pPr>
        <w:pStyle w:val="Write-onlines"/>
      </w:pPr>
    </w:p>
    <w:p w14:paraId="2BAE57EC" w14:textId="77777777" w:rsidR="000F0080" w:rsidRDefault="000F0080" w:rsidP="000F0080">
      <w:pPr>
        <w:pStyle w:val="Write-onlines"/>
      </w:pPr>
    </w:p>
    <w:p w14:paraId="09850ECA" w14:textId="77777777" w:rsidR="000F0080" w:rsidRDefault="000F0080" w:rsidP="000F0080">
      <w:pPr>
        <w:pStyle w:val="Write-onlines"/>
      </w:pPr>
    </w:p>
    <w:p w14:paraId="50950186" w14:textId="77777777" w:rsidR="000F0080" w:rsidRDefault="000F0080" w:rsidP="000F0080">
      <w:pPr>
        <w:pStyle w:val="Write-onlines"/>
      </w:pPr>
    </w:p>
    <w:p w14:paraId="52818F7C" w14:textId="77777777" w:rsidR="000F0080" w:rsidRDefault="000F0080" w:rsidP="000F0080">
      <w:pPr>
        <w:pStyle w:val="Write-onlines"/>
      </w:pPr>
    </w:p>
    <w:p w14:paraId="4F6A719F" w14:textId="77777777" w:rsidR="000F0080" w:rsidRDefault="000F0080" w:rsidP="000F0080">
      <w:pPr>
        <w:pStyle w:val="Write-onlines"/>
      </w:pPr>
    </w:p>
    <w:p w14:paraId="7858F3E6" w14:textId="77777777" w:rsidR="000F0080" w:rsidRDefault="000F0080" w:rsidP="000F0080">
      <w:pPr>
        <w:pStyle w:val="Write-onlines"/>
      </w:pPr>
    </w:p>
    <w:p w14:paraId="0791B612" w14:textId="77777777" w:rsidR="000F0080" w:rsidRDefault="000F0080" w:rsidP="000F0080">
      <w:pPr>
        <w:pStyle w:val="Write-onlines"/>
      </w:pPr>
    </w:p>
    <w:p w14:paraId="0C49BA39" w14:textId="77777777" w:rsidR="000F0080" w:rsidRDefault="000F0080" w:rsidP="000F0080">
      <w:pPr>
        <w:pStyle w:val="Write-onlines"/>
      </w:pPr>
    </w:p>
    <w:p w14:paraId="0379E026" w14:textId="77777777" w:rsidR="000F0080" w:rsidRDefault="000F0080" w:rsidP="000F0080">
      <w:pPr>
        <w:pStyle w:val="Write-onlines"/>
      </w:pPr>
    </w:p>
    <w:p w14:paraId="54D8B53A" w14:textId="77777777" w:rsidR="000F0080" w:rsidRDefault="000F0080" w:rsidP="000F0080">
      <w:pPr>
        <w:pStyle w:val="Write-onlines"/>
      </w:pPr>
    </w:p>
    <w:p w14:paraId="18AD5115" w14:textId="77777777" w:rsidR="000F0080" w:rsidRDefault="000F0080" w:rsidP="000F0080">
      <w:pPr>
        <w:pStyle w:val="Write-onlines"/>
      </w:pPr>
    </w:p>
    <w:p w14:paraId="1462BC58" w14:textId="77777777" w:rsidR="000F0080" w:rsidRDefault="000F0080" w:rsidP="000F0080">
      <w:pPr>
        <w:pStyle w:val="Write-onlines"/>
      </w:pPr>
    </w:p>
    <w:p w14:paraId="2AE0446D" w14:textId="77777777" w:rsidR="000F0080" w:rsidRDefault="000F0080" w:rsidP="000F0080">
      <w:pPr>
        <w:pStyle w:val="Write-onlines"/>
      </w:pPr>
    </w:p>
    <w:p w14:paraId="6D2681E7" w14:textId="77777777" w:rsidR="000F0080" w:rsidRDefault="000F0080" w:rsidP="000F0080">
      <w:pPr>
        <w:pStyle w:val="Write-onlines"/>
      </w:pPr>
    </w:p>
    <w:p w14:paraId="79526A09" w14:textId="77777777" w:rsidR="000F0080" w:rsidRDefault="000F0080" w:rsidP="000F0080">
      <w:pPr>
        <w:pStyle w:val="Write-onlines"/>
      </w:pPr>
    </w:p>
    <w:p w14:paraId="75122763" w14:textId="3D595BCE" w:rsidR="00B92020" w:rsidRDefault="00000000" w:rsidP="00461BE3">
      <w:pPr>
        <w:pStyle w:val="Heading2"/>
      </w:pPr>
      <w:r>
        <w:lastRenderedPageBreak/>
        <w:t>Receiving feedback</w:t>
      </w:r>
    </w:p>
    <w:p w14:paraId="06C8F80E" w14:textId="61311316" w:rsidR="00B92020" w:rsidRDefault="00000000">
      <w:r>
        <w:t>After you have made your presentation, ask your classmates to share their feedback on it.</w:t>
      </w:r>
    </w:p>
    <w:p w14:paraId="66E0D93F" w14:textId="32B62F13" w:rsidR="00B92020" w:rsidRDefault="00000000" w:rsidP="00461BE3">
      <w:r>
        <w:t>Use the space below to note down the feedback you receive.</w:t>
      </w:r>
    </w:p>
    <w:p w14:paraId="44E53773" w14:textId="77777777" w:rsidR="005A0EE0" w:rsidRDefault="005A0EE0" w:rsidP="005A0EE0">
      <w:pPr>
        <w:pStyle w:val="Write-onlines"/>
      </w:pPr>
    </w:p>
    <w:p w14:paraId="288D02C2" w14:textId="77777777" w:rsidR="005A0EE0" w:rsidRDefault="005A0EE0" w:rsidP="005A0EE0">
      <w:pPr>
        <w:pStyle w:val="Write-onlines"/>
      </w:pPr>
    </w:p>
    <w:p w14:paraId="44AF86FF" w14:textId="77777777" w:rsidR="005A0EE0" w:rsidRDefault="005A0EE0" w:rsidP="005A0EE0">
      <w:pPr>
        <w:pStyle w:val="Write-onlines"/>
      </w:pPr>
    </w:p>
    <w:p w14:paraId="1CDAB929" w14:textId="77777777" w:rsidR="005A0EE0" w:rsidRDefault="005A0EE0" w:rsidP="005A0EE0">
      <w:pPr>
        <w:pStyle w:val="Write-onlines"/>
      </w:pPr>
    </w:p>
    <w:p w14:paraId="0DFE092D" w14:textId="77777777" w:rsidR="005A0EE0" w:rsidRDefault="005A0EE0" w:rsidP="005A0EE0">
      <w:pPr>
        <w:pStyle w:val="Write-onlines"/>
      </w:pPr>
    </w:p>
    <w:p w14:paraId="65B2CE6D" w14:textId="77777777" w:rsidR="005A0EE0" w:rsidRDefault="005A0EE0" w:rsidP="005A0EE0">
      <w:pPr>
        <w:pStyle w:val="Write-onlines"/>
      </w:pPr>
    </w:p>
    <w:p w14:paraId="17A60597" w14:textId="77777777" w:rsidR="005A0EE0" w:rsidRDefault="005A0EE0" w:rsidP="005A0EE0">
      <w:pPr>
        <w:pStyle w:val="Write-onlines"/>
      </w:pPr>
    </w:p>
    <w:p w14:paraId="57312B19" w14:textId="77777777" w:rsidR="005A0EE0" w:rsidRDefault="005A0EE0" w:rsidP="005A0EE0">
      <w:pPr>
        <w:pStyle w:val="Write-onlines"/>
      </w:pPr>
    </w:p>
    <w:p w14:paraId="144F5598" w14:textId="77777777" w:rsidR="005A0EE0" w:rsidRDefault="005A0EE0" w:rsidP="005A0EE0">
      <w:pPr>
        <w:pStyle w:val="Write-onlines"/>
      </w:pPr>
    </w:p>
    <w:p w14:paraId="42937731" w14:textId="77777777" w:rsidR="005A0EE0" w:rsidRDefault="005A0EE0" w:rsidP="005A0EE0">
      <w:pPr>
        <w:pStyle w:val="Write-onlines"/>
      </w:pPr>
    </w:p>
    <w:p w14:paraId="2E507DE0" w14:textId="77777777" w:rsidR="005A0EE0" w:rsidRDefault="005A0EE0" w:rsidP="005A0EE0">
      <w:pPr>
        <w:pStyle w:val="Write-onlines"/>
      </w:pPr>
    </w:p>
    <w:p w14:paraId="60F9C381" w14:textId="77777777" w:rsidR="005A0EE0" w:rsidRDefault="005A0EE0" w:rsidP="005A0EE0">
      <w:pPr>
        <w:pStyle w:val="Write-onlines"/>
      </w:pPr>
    </w:p>
    <w:p w14:paraId="68CE107D" w14:textId="77777777" w:rsidR="005A0EE0" w:rsidRDefault="005A0EE0" w:rsidP="005A0EE0">
      <w:pPr>
        <w:pStyle w:val="Write-onlines"/>
      </w:pPr>
    </w:p>
    <w:p w14:paraId="445B8971" w14:textId="77777777" w:rsidR="005A0EE0" w:rsidRDefault="005A0EE0" w:rsidP="005A0EE0">
      <w:pPr>
        <w:pStyle w:val="Write-onlines"/>
      </w:pPr>
    </w:p>
    <w:p w14:paraId="06B47B76" w14:textId="77777777" w:rsidR="005A0EE0" w:rsidRDefault="005A0EE0" w:rsidP="005A0EE0">
      <w:pPr>
        <w:pStyle w:val="Write-onlines"/>
      </w:pPr>
    </w:p>
    <w:p w14:paraId="54F11550" w14:textId="77777777" w:rsidR="005A0EE0" w:rsidRDefault="005A0EE0" w:rsidP="005A0EE0">
      <w:pPr>
        <w:pStyle w:val="Write-onlines"/>
      </w:pPr>
    </w:p>
    <w:p w14:paraId="28445D76" w14:textId="77777777" w:rsidR="005A0EE0" w:rsidRDefault="005A0EE0" w:rsidP="005A0EE0">
      <w:pPr>
        <w:pStyle w:val="Write-onlines"/>
      </w:pPr>
    </w:p>
    <w:p w14:paraId="61C24BDC" w14:textId="77777777" w:rsidR="005A0EE0" w:rsidRDefault="005A0EE0" w:rsidP="005A0EE0">
      <w:pPr>
        <w:pStyle w:val="Write-onlines"/>
      </w:pPr>
    </w:p>
    <w:p w14:paraId="75E52883" w14:textId="77777777" w:rsidR="005A0EE0" w:rsidRDefault="005A0EE0" w:rsidP="005A0EE0">
      <w:pPr>
        <w:pStyle w:val="Write-onlines"/>
      </w:pPr>
    </w:p>
    <w:p w14:paraId="73501183" w14:textId="77777777" w:rsidR="005A0EE0" w:rsidRDefault="005A0EE0" w:rsidP="005A0EE0">
      <w:pPr>
        <w:pStyle w:val="Write-onlines"/>
      </w:pPr>
    </w:p>
    <w:p w14:paraId="61BCCC65" w14:textId="77777777" w:rsidR="005A0EE0" w:rsidRDefault="005A0EE0" w:rsidP="005A0EE0">
      <w:pPr>
        <w:pStyle w:val="Write-onlines"/>
      </w:pPr>
    </w:p>
    <w:p w14:paraId="22FA17A2" w14:textId="77777777" w:rsidR="005A0EE0" w:rsidRDefault="005A0EE0" w:rsidP="005A0EE0">
      <w:pPr>
        <w:pStyle w:val="Write-onlines"/>
      </w:pPr>
    </w:p>
    <w:p w14:paraId="6F696CA1" w14:textId="77777777" w:rsidR="005A0EE0" w:rsidRDefault="005A0EE0" w:rsidP="005A0EE0">
      <w:pPr>
        <w:pStyle w:val="Write-onlines"/>
      </w:pPr>
    </w:p>
    <w:p w14:paraId="3FCB87C9" w14:textId="77777777" w:rsidR="005A0EE0" w:rsidRDefault="005A0EE0" w:rsidP="005A0EE0">
      <w:pPr>
        <w:pStyle w:val="Write-onlines"/>
      </w:pPr>
    </w:p>
    <w:p w14:paraId="4FDA7FFF" w14:textId="77777777" w:rsidR="00B92020" w:rsidRDefault="00B92020"/>
    <w:sectPr w:rsidR="00B9202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1440" w:bottom="1985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9DD2D0" w14:textId="77777777" w:rsidR="00017D95" w:rsidRDefault="00017D95">
      <w:pPr>
        <w:spacing w:after="0" w:line="240" w:lineRule="auto"/>
      </w:pPr>
      <w:r>
        <w:separator/>
      </w:r>
    </w:p>
  </w:endnote>
  <w:endnote w:type="continuationSeparator" w:id="0">
    <w:p w14:paraId="37248DA0" w14:textId="77777777" w:rsidR="00017D95" w:rsidRDefault="00017D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embedRegular r:id="rId1" w:fontKey="{A62B38D3-D4BB-4D77-A574-54F33B9FC7DC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57A81B5D-1D2E-4E17-923D-8CBE9052FAAD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E7C03A32-1075-4498-8094-B9CAB3065DB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54C9D2" w14:textId="77777777" w:rsidR="00B92020" w:rsidRDefault="00B9202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02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51"/>
      <w:gridCol w:w="3775"/>
    </w:tblGrid>
    <w:tr w:rsidR="0032132A" w14:paraId="665BAC0D" w14:textId="77777777" w:rsidTr="00D37C7D">
      <w:tc>
        <w:tcPr>
          <w:tcW w:w="9026" w:type="dxa"/>
          <w:gridSpan w:val="2"/>
          <w:tcBorders>
            <w:bottom w:val="nil"/>
          </w:tcBorders>
        </w:tcPr>
        <w:p w14:paraId="7BC2419A" w14:textId="61A5328A" w:rsidR="0032132A" w:rsidRDefault="0032132A" w:rsidP="0032132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Construction BSE: Employer-set Project</w:t>
          </w:r>
          <w:r w:rsidR="00A273FB" w:rsidRPr="00A273FB">
            <w:rPr>
              <w:sz w:val="20"/>
              <w:szCs w:val="20"/>
            </w:rPr>
            <w:t xml:space="preserve"> (Research, planning and evaluation)</w:t>
          </w:r>
        </w:p>
      </w:tc>
    </w:tr>
    <w:tr w:rsidR="0032132A" w14:paraId="50B07D72" w14:textId="77777777" w:rsidTr="00D37C7D">
      <w:tc>
        <w:tcPr>
          <w:tcW w:w="5251" w:type="dxa"/>
          <w:tcBorders>
            <w:top w:val="nil"/>
            <w:bottom w:val="single" w:sz="12" w:space="0" w:color="EBDDF4"/>
          </w:tcBorders>
        </w:tcPr>
        <w:p w14:paraId="65E45958" w14:textId="3171DD88" w:rsidR="0032132A" w:rsidRDefault="0032132A" w:rsidP="0032132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9C1A15">
            <w:rPr>
              <w:sz w:val="20"/>
              <w:szCs w:val="20"/>
            </w:rPr>
            <w:t>June</w:t>
          </w:r>
          <w:r>
            <w:rPr>
              <w:sz w:val="20"/>
              <w:szCs w:val="20"/>
            </w:rPr>
            <w:t xml:space="preserve"> 2026</w:t>
          </w:r>
        </w:p>
      </w:tc>
      <w:tc>
        <w:tcPr>
          <w:tcW w:w="3775" w:type="dxa"/>
          <w:tcBorders>
            <w:top w:val="nil"/>
            <w:bottom w:val="single" w:sz="12" w:space="0" w:color="EBDDF4"/>
          </w:tcBorders>
          <w:vAlign w:val="bottom"/>
        </w:tcPr>
        <w:p w14:paraId="04447105" w14:textId="77777777" w:rsidR="0032132A" w:rsidRDefault="0032132A" w:rsidP="0032132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ind w:right="-152"/>
            <w:jc w:val="center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1DC953D6" w14:textId="1CD5AFED" w:rsidR="0032132A" w:rsidRDefault="00912749" w:rsidP="0032132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br/>
    </w:r>
    <w:r w:rsidR="0032132A">
      <w:rPr>
        <w:color w:val="808080"/>
        <w:sz w:val="20"/>
        <w:szCs w:val="20"/>
      </w:rPr>
      <w:fldChar w:fldCharType="begin"/>
    </w:r>
    <w:r w:rsidR="0032132A">
      <w:rPr>
        <w:color w:val="808080"/>
        <w:sz w:val="20"/>
        <w:szCs w:val="20"/>
      </w:rPr>
      <w:instrText>PAGE</w:instrText>
    </w:r>
    <w:r w:rsidR="0032132A">
      <w:rPr>
        <w:color w:val="808080"/>
        <w:sz w:val="20"/>
        <w:szCs w:val="20"/>
      </w:rPr>
      <w:fldChar w:fldCharType="separate"/>
    </w:r>
    <w:r w:rsidR="0032132A">
      <w:rPr>
        <w:color w:val="808080"/>
        <w:sz w:val="20"/>
        <w:szCs w:val="20"/>
      </w:rPr>
      <w:t>1</w:t>
    </w:r>
    <w:r w:rsidR="0032132A"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A4A163" w14:textId="77777777" w:rsidR="00B92020" w:rsidRDefault="00B9202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AB17A5" w14:textId="77777777" w:rsidR="00017D95" w:rsidRDefault="00017D95">
      <w:pPr>
        <w:spacing w:after="0" w:line="240" w:lineRule="auto"/>
      </w:pPr>
      <w:r>
        <w:separator/>
      </w:r>
    </w:p>
  </w:footnote>
  <w:footnote w:type="continuationSeparator" w:id="0">
    <w:p w14:paraId="2B24A0A9" w14:textId="77777777" w:rsidR="00017D95" w:rsidRDefault="00017D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1A283D" w14:textId="77777777" w:rsidR="00B92020" w:rsidRDefault="00B9202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2AF927" w14:textId="77777777" w:rsidR="00B92020" w:rsidRDefault="00B9202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1"/>
      <w:tblW w:w="902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6896"/>
    </w:tblGrid>
    <w:tr w:rsidR="00B92020" w14:paraId="4FFFD6C5" w14:textId="77777777">
      <w:tc>
        <w:tcPr>
          <w:tcW w:w="2130" w:type="dxa"/>
          <w:tcBorders>
            <w:bottom w:val="single" w:sz="12" w:space="0" w:color="EBDDF4"/>
          </w:tcBorders>
        </w:tcPr>
        <w:p w14:paraId="55A52FEC" w14:textId="77777777" w:rsidR="00B92020" w:rsidRDefault="00B9202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6896" w:type="dxa"/>
          <w:tcBorders>
            <w:bottom w:val="single" w:sz="12" w:space="0" w:color="EBDDF4"/>
          </w:tcBorders>
        </w:tcPr>
        <w:p w14:paraId="28A36227" w14:textId="77777777" w:rsidR="0032132A" w:rsidRDefault="0032132A" w:rsidP="0032132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2: </w:t>
          </w:r>
          <w:r w:rsidRPr="00F419C9">
            <w:rPr>
              <w:sz w:val="20"/>
              <w:szCs w:val="20"/>
            </w:rPr>
            <w:t>Planning documents (Gantt charts)</w:t>
          </w:r>
        </w:p>
        <w:p w14:paraId="6985E06E" w14:textId="6181E08D" w:rsidR="00B92020" w:rsidRDefault="0032132A" w:rsidP="0032132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5 Worksheet</w:t>
          </w:r>
        </w:p>
      </w:tc>
    </w:tr>
  </w:tbl>
  <w:p w14:paraId="24DF123E" w14:textId="77777777" w:rsidR="00B92020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B603E21" wp14:editId="763C40F7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4A7391" w14:textId="77777777" w:rsidR="00B92020" w:rsidRDefault="00B9202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1715082"/>
    <w:multiLevelType w:val="multilevel"/>
    <w:tmpl w:val="7DC0AE2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7F3E0C"/>
    <w:multiLevelType w:val="hybridMultilevel"/>
    <w:tmpl w:val="05D2AF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6018E5"/>
    <w:multiLevelType w:val="multilevel"/>
    <w:tmpl w:val="6B2C05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137985389">
    <w:abstractNumId w:val="0"/>
  </w:num>
  <w:num w:numId="2" w16cid:durableId="1832482279">
    <w:abstractNumId w:val="2"/>
  </w:num>
  <w:num w:numId="3" w16cid:durableId="12757942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NjM2MTCytDA0NjRS0lEKTi0uzszPAykwqQUAeFPZjiwAAAA="/>
  </w:docVars>
  <w:rsids>
    <w:rsidRoot w:val="00B92020"/>
    <w:rsid w:val="00005414"/>
    <w:rsid w:val="00014E06"/>
    <w:rsid w:val="00017D95"/>
    <w:rsid w:val="00074874"/>
    <w:rsid w:val="000F0080"/>
    <w:rsid w:val="001F0E34"/>
    <w:rsid w:val="00201C27"/>
    <w:rsid w:val="002F0EC0"/>
    <w:rsid w:val="0032132A"/>
    <w:rsid w:val="00461BE3"/>
    <w:rsid w:val="004E651D"/>
    <w:rsid w:val="005A0EE0"/>
    <w:rsid w:val="005B4FE8"/>
    <w:rsid w:val="00615787"/>
    <w:rsid w:val="00632A73"/>
    <w:rsid w:val="00736FF8"/>
    <w:rsid w:val="00912749"/>
    <w:rsid w:val="009C1A15"/>
    <w:rsid w:val="00A273FB"/>
    <w:rsid w:val="00B92020"/>
    <w:rsid w:val="00BC0682"/>
    <w:rsid w:val="00C810BB"/>
    <w:rsid w:val="00CA308C"/>
    <w:rsid w:val="00DC2C62"/>
    <w:rsid w:val="00DD4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E33F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3213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32A"/>
  </w:style>
  <w:style w:type="paragraph" w:customStyle="1" w:styleId="Write-onlines">
    <w:name w:val="Write-on lines"/>
    <w:basedOn w:val="Normal"/>
    <w:qFormat/>
    <w:rsid w:val="000F0080"/>
    <w:pPr>
      <w:pBdr>
        <w:between w:val="single" w:sz="6" w:space="1" w:color="auto"/>
      </w:pBdr>
      <w:spacing w:line="240" w:lineRule="auto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  <w:style w:type="paragraph" w:styleId="ListParagraph">
    <w:name w:val="List Paragraph"/>
    <w:basedOn w:val="Normal"/>
    <w:uiPriority w:val="34"/>
    <w:qFormat/>
    <w:rsid w:val="009127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A76088-23BB-4441-84B6-4CBCCFFB2419}"/>
</file>

<file path=customXml/itemProps2.xml><?xml version="1.0" encoding="utf-8"?>
<ds:datastoreItem xmlns:ds="http://schemas.openxmlformats.org/officeDocument/2006/customXml" ds:itemID="{D4054244-67C5-49E7-8D81-E54B6AA98E41}"/>
</file>

<file path=customXml/itemProps3.xml><?xml version="1.0" encoding="utf-8"?>
<ds:datastoreItem xmlns:ds="http://schemas.openxmlformats.org/officeDocument/2006/customXml" ds:itemID="{2DD4C70F-692E-4C72-8E2B-003CDEF6B1B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3</Words>
  <Characters>535</Characters>
  <Application>Microsoft Office Word</Application>
  <DocSecurity>0</DocSecurity>
  <Lines>4</Lines>
  <Paragraphs>1</Paragraphs>
  <ScaleCrop>false</ScaleCrop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6-06-15T08:47:00Z</dcterms:created>
  <dcterms:modified xsi:type="dcterms:W3CDTF">2026-06-15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